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ลักการเขียนโปรแกรม</w:t>
      </w:r>
      <w:r>
        <w:t xml:space="preserve"> </w:t>
      </w:r>
      <w:r>
        <w:t xml:space="preserve">วันที่</w:t>
      </w:r>
      <w:r>
        <w:t xml:space="preserve"> </w:t>
      </w:r>
      <w:r>
        <w:t xml:space="preserve">22</w:t>
      </w:r>
      <w:r>
        <w:t xml:space="preserve"> </w:t>
      </w:r>
      <w:r>
        <w:t xml:space="preserve">มิ.ย.</w:t>
      </w:r>
      <w:r>
        <w:t xml:space="preserve"> </w:t>
      </w:r>
      <w:r>
        <w:t xml:space="preserve">2565</w:t>
      </w:r>
    </w:p>
    <w:p>
      <w:pPr>
        <w:pStyle w:val="Date"/>
      </w:pPr>
      <w:r>
        <w:t xml:space="preserve">วันศุกร์ที่</w:t>
      </w:r>
      <w:r>
        <w:t xml:space="preserve"> </w:t>
      </w:r>
      <w:r>
        <w:t xml:space="preserve">1</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 เครื่องที่อยู่หน้าเด็กๆมันเป็นเครื่องที่ All In One ได้ยินหรือเปล่าคะ อีกแล้วไหม ว่าอยู่ทำไมพิราบนิ่งจัง ที่เราไม่ได้ยินนะนี่ ว่าทำไมพิราบอยู่เฉยๆ ที่ล่ามไม่ได้ยินค่ะตอนนี้ได้ไหม ไม่ได้ยินที่อาจารย์พูด ไม่ได้ยินจริงๆด้วย อย่างไร รีเซ็ตใหม่ เดี๋ยวรอแป๊บนึงนะเด็กๆ พรุ่งนี้มี มีไอ้นั่นนะ ไหว้ครู นะนะ ไม่ๆ เพื่อนแจ้งมาหมดแล้ว แจ้งแล้วไม่ใช่หรือ ว่างหรือยังของเด็กๆนะพอใจหรือยัง ก็เห็นว่า เข้านี่ เพราะของคณะน่ะ ที่บ้านได้ยินเรานะคะเอาใหม่นะ เริ่มที่ภาพแรกก่อน ส่วนของอุปกรณ์รับข้อมูลในคอมพิวเตอร์นะคะ มีคีย์บอร์ด กลับมาเอานะ ที่นี้ กลับมาในส่วนที่ 2 ค่ะ ของอุปกรณ์ ประมวลผลข้อมูล ภาพที่ 2 นะคะ ก็จะมี CPU ตัวนี้ คลิปนี้ นึกถึง CPU ที่ว่า เพลงแต่ก่อนจะเป็น Intel นะคะ ซื้อเดี๋ยวนี้ อยากเรียกว่า 5 ขอ i7 อย่างนี้ CPU นะคะ เดี๋ยวเราจะไปเรียนกับวิชาพ เราจะได้เห็นพวกนี้นะคะ Ram เล็กๆ ไม่ฉากเขียวน่ะ กีฬาไม่ได้ยินอีกแล้วเปล่า ได้ไหมคะ เราก็ไม่ได้ยินที่ล่ามทีนี้ รอแป๊บนึงนะเด็กๆ ตอนนี้ต่างไม่ได้ยินกันและกัน นั่นสิ เขาบอกบังคับให้เข้าร่วมด้วยนะ วันที่ 23 น่ะ เดี๋ยวนะ เริ่มตั้งแต่ 8:00 น ที่นี้ ไม่ได้ระบุ โอเคไหมคะได้ยินไหมคะ OK ดูที่พักที่ 2 ตอนในการประมวลผล กดตรงกลาง CPU ก็คือ ตัวที่อยู่ตรงกลางที่มีคำว่า Intel อยู่ในเครื่อง เรียนวิชาระบบปฏิบัติการหรือการซ่อมบำรุง เด็กจะได้เปิดเครื่องดู แล้วก็จะเห็นอุปกรณ์พวกนี้แน่นอนนะคะ วิชาเรา เราไม่ได้เป็นมากแค่มาอธิบาย ว่ามันมีอุปกรณ์อะไรบ้างนะคะ Ram บอกไว้ก่อนว่าไอ้ตัวแสบ 2 อันเล็กๆเขียวๆนี่ คือแรมนะคะ แล้วก็จะมีฮาร์ดดิสก์ มีแผ่นกลมๆอยู่ ตรงนี้นะคะ ฮาร์ดดิสก์ ตรงนี้จะเป็นอุปกรณ์ในการประมวลผล เพราะว่าแรมมันจะช่วยในเรื่องของความเร็วในการ ประมวลผลได้เร็วขึ้น ขึ้นอยู่กับ โปรแกรมนะคะ แล้วก็ CPU ด้วยนะคะ ตัวที่ทำให้เร็วก็คือแรมนะคะ แล้วก็อุปกรณ์ต่อมา ตาที่สาม ส่วนของการแสดงผลนะคะ ในระบบปฏิบัติการคอมพิวเตอร์สิ่งที่แสดงผลได้ เมื่อคืนจอภาพ นะคะ พอจะมีเครื่องพิมพ์ เครื่องพิมพ์ในที่นี้ ใช่เฉพาะปริ้นเตอร์ ให้นึกถึงเหมือนเวลาที่เขาทำ เพราะว่า ถ้าเขาทำโปสเตอร์ก็ใช้คอมพิวเตอร์ทำแล้ว ก่อนทำโปสเตอร์ของใช้มือ นะคะ วิธีใช้โปสเตอร์ คอมพิวเตอร์ทั้งหมดแล้วนะคะ ที่จัดเก็บข้อมูลก็คือฮาร์ดดิสก์นั้นเอง บางคนก็มี Flash Drive อะไรพวกนี้อุปกรณ์พวกนี้นะคะ ที่นี้เราดูการทำงานของคอมพิวเตอร์ไปแล้ว เรามาดูตัวเรา คนนี่ คนใช้วิธีการรับข้อมูลผ่านอะไรบ้าง ไหมคะ คนนี้มองใช่ไหมใช้ตามอง รับข้อมูลผ่านการมองเห็น นะคะ ใช้หู นาทีนี้บางคนเหมือนเด็กๆ ไม่ได้ยิน เด็กๆตาเห็นใช่ไหมคะ Lyn รินพานอะไรคะ ผ่านจมูกใช่ไหม ใช้จมูกดมกลิ่น มีกลิ่นผ่านมารู้เลย เรารับเข้าไปเราก็ประมวลผล เดี๋ยวแม่จะถาม ถามใครดี จะเป็นผู้โชคดี วันนี้ลงท้ายด้วยเลข 2 เพราะฉะนั้น หมายเลข 2 Optra เป็นผู้โชคดี ต้านะคะ เดินผ่านห้องน้ำ ว่าจะได้กินอะไร ได้กินอะไรนะคะ อัตราเงินค่าห้องน้ำใช่ไหม จมูกเราจะได้กลิ่นอะไรครับ ขอบตาตอบ เดินผ่านห้องน้ำ Optra จะได้กลิ่นอะไรเป็นกลุ่มแรก นี่ไงถามแล้ว ได้กลิ่นอะไร ไม่เป็นไร เหม็นใช่ไหมน้องตอบว่าเหม็น นะคะ ปีนี้จะถามคนอื่น เมื่อกี้จมูกแล้วนะคะ ที่นี้ภาพการสัมผัส สมมุติว่า หุ่น ให้หลับตาเดี๋ยวองุ่นหลับตานะ เดี๋ยวแม่จะลองให้องุ่นลองสัมผัส องุ่นหลับตาก่อน ตาก่อนหลับตา องุ่นต้องหลับตานะคะ หลับหรือยัง กลับสิ องุ่นไม่ยอมหลับตา เดี๋ยวเราจะให้สัมผัสไง หลับหรือยัง หลับแล้วใช่ไหม ตาไว้หลับตาไว้ ห้ามลืมตานะ ให้ลืมตาได้ เมื่อกี้ ตอนนี้สัมผัสแบบหลับตา องุ่น สัมผัสได้ถึงอะไร ตะกี้ ลองให้เขาจับ วัตถุชิ้นหนึ่งนะคะ เป็นลักษณะอย่างไรต่อสัมผัส มันแข็งใช่ไหม นะคะ นะคะ OK นั่นแหละคือการสัมผัส รสชาติ การลิ้มรส หรือ การลิ้มรสผ่านปาก อันนี้ถาม มากินสิ่งนี้เข้าไป เด็กๆจะรู้ถึงรสอะไร แบงค์ แบงค์เป็นผู้โชคดี อ้าวพี่ล่ามหายไปไหน เคยกินหรือเปล่า ถ้าให้แบงค์กิน มะนาว ชอบกินเปรี้ยวไหม ถ้าเจอมันเอาเข้าไป รสชาติของมะนาว เป็นอย่างไรแบงค์ ทีหลังได้ยินไหมคะ ได้ยินแล้ว ให้แบงค์กินมะนาว แบงค์จะรู้สึกถึงรสอะไร เปรี้ยวจี๊ดไหม เร็วมากไหม แล้วแบงค์ชอบกินเยอะๆไหม ชอบหรือเปล่า ชอบอยู่หรือ ใช่ไหม OK นั่นก็คือถ้าเป็นคนนี่ ส่วนของการรับข้อมูล ของคนจะมีมากกว่าคอมพิวเตอร์ใช่ไหม เพราะคอมพิวเตอร์จะรับได้ผ่านเมาส์ผ่านคีย์บอร์ดนะ คอมพิวเตอร์อะไรนะ เสียงคอมพิวเตอร์ก็เริ่มจะรับได้แล้ว ให้นึกถึง เราถาม Siri ใช่ไหม ถามเส้นทางกับ SIRI ถามกลับ ใช่ไหมคะ คอมพิวเตอร์ก็จะรับเสียงได้ไหมคะ คอมพิวเตอร์ยังรับกลิ่นไม่ได้ใช่หรือเปล่า วินคอมพิวเตอร์รับไม่ได้ แล้วก็การสัมผัส น่าจะไม่รู้ วันนี้เป็นอย่างไร เหมือนเวลาเราจับ มือกับคนอื่นอย่างนี้ คนอื่นมือจะนิ่ม หรือบางคนมือจะสาก ทดสอบ แม็กกี้จับมือแม่สิ จับมือกัน เดี๋ยวจะถามนะว่ามือแม่เป็นอย่างไร แม็กกี้ เมื่อกี้แม็กกี้จับมือแม่ใช่ไหมคะ หลุดอีกแล้ว อะไรนะ มันจะเรียนจบไหมนี่วันนี้ เมื่อกี้เมื่อกี้เมื่อกี้แม็กกี้จับมือแม่ หรือเปล่า เดี๋ยวนะคะจะให้น้องขยับเก้าอี้นิดนึง เมื่อกี้ตอนที่ จับมือกับแม่ แม็กกี้จับมือกับแม่ เป็นอย่างไรคะมือแม่เป็นอย่างไร ก็รู้สึกว่าหนุ่มๆครับ หนุ่มๆนะโอเค เมื่อกี้ลองหันไปจับมือออป้าซิ มือ อัตราเป็นอย่างไร เห็นไหม ครับ อาจจะแข็งนะครับ ว่าคนจะรู้ว่าอันไหนแข็งอันไหนนิ่ม คอมพิวเตอร์จะไม่รู้นะ อะไรนิ่มอันไหนแข็ง มันแค่จับ ได้ แล้วมันก็วาง จะไม่มี โทรศัพท์ที่จะรับรู้ในส่วนของการสัมผัส หรือ รื้อรถ จะไม่รู้ 3 ตัวนี้ มันจะไม่รู้เลยนะคะ เก่งกว่าคอมพิวเตอร์แล้วนะคะ เราจะทำอย่างไร คอมพิวเตอร์เก่งเหมือนเรา มันดูตอบมานะคะ อันนี้ในส่วนของการรับข้อมูลไปแล้ว มาดูตัวต่อไป ที่นี้การประมวลผล คอมพิวเตอร์ต้องใช้อุปกรณ์ใช่ไหม เช่น CPU Ram แต่คนน่ะสิ่งที่ประมวลผล ก็คืออยู่บนหัวเรา ก็คือสมองน้อยของเรา ใช่ไหม นะคะ นั่นก็คือหัว ของเรานั่นเอง ประมวลผลอะไรได้ เราคิดเลขเป็นถูกไหม เด็กคิดเลขได้นะคะ มีความรู้ ความรู้มาจากไหน เหมือนที่เด็กๆเข้ามาเรียนในห้อง ก็ ทำไม มันไม่ล็อกหรือลูกนะคะ ความรู้เราก็มีความจำ ประหยัดได้เยอะเลย คอมพิวเตอร์บางที ใช่ไหม เก็บไว้เยอะๆ เราความจำเต็ม เคยได้ยินไหมคะว่าความจำเต็ม รอคอมพิวเตอร์ไม่สามารถ มันต้องมีพื้นที่เก็บ พื้นที่เก็บก็มีจำกัด ในสมองคนน่ะ เก็บได้เยอะคิดดูว่า อยู่ในท้อง จนกระทั่งเรา จนกระทั่งเรา นึกออกนะ ตั้งกี่ปีคอมพิวเตอร์สมเกียรติ ใครเคยมีความคิดเป็นของตัวเอง คิดถึง มือถือก็ได้ มือถือก็เป็นคอมพิวเตอร์แบบใหม่นั่นเองนะ ปกติ เด็กๆใช้ นานที่สุดกี่ปี ถามนะคะ ใครใช้มือถือเกิน 5 ปีบ้าง น้องบอกว่าประมาณ 2-3 ปีค่ะอาจารย์ 23 ปี ลองคนอื่นบ้าง กุ้งนาง นางใช้มือถือปกติกี่ปี ทำได้หรือเปล่า กี่ปีเปลี่ยนเครื่องที 1 ประมาณ 3 ปีค่ะ คัมภีร์ อยากรู้มีใครใช้เกิน 3 ปีบ้างไหม อุบลปกติใช้มือถือกี่ปี ไปนานอยู่นะ คือเห็นไหมคะ ช่วงเวลานี้นี่ ไม่เกิน 10 ปีเพราะว่า ไร อุปกรณ์อิเล็กทรอนิกส์ นึกถึงเหมือน เหมือนรถยนต์น่ะ ทำไมบางคนถึงเปลี่ยนรถบ่อยอย่างนี้เป็นต้นนะคะ เนื่องจาก ลักษณะ สภาพของอุปกรณ์ แล้วน่ะ เจอฝนจะแดดแล้วมันก็จะ เสื่อมมันจะไม่เหมือน 2 คน สมองคนจะเสื่อมก็ต่อเมื่อเกิดอุบัติเหตุ หัวฟาด จะทำให้กระทบกระเทือนทางสมองอย่างที่เขาบอก โอกาสที่จะเกิดอย่างนั้นก็คือ เราจะต้องไปแบบ แรงเงา ตามหลักของคน เราก็จะเซฟตัวเองไม่เหมือนมือถือ ลื่นหลุดมือ ไม่ออกนะ มันระวังตัวเองไม่ได้ พวกอุปกรณ์ต่างๆน่ะ คนน่ะจะมีสัญชาตญาณต่างๆ เหมือนเวลาเล่นกับเพื่อนแล้วเพื่อนว่างอ่ะไรมาใส่ ความรู้สึกของคนน่ะ จะมีการหลบ มาทำอะไร ถ้าสมมุติ กำลังยืนอยู่กำลังอะไรน่ะ หนูน้อยเห็นหนูน้อยจะหลบไหมคะ เมื่อกี้ Optra คือสัญญาสัญชาตญาณของคนน่ะ ซับซ้อนกว่า ที่พยายามทำ ไอนั่นก็คือจะ เอา นี่แหละ วิธีคิดของคน ความรู้ความจำของคน บ่ต้องเอา องค์ประกอบของ เรามาสร้าง เหมือนถ้าให้หุ่นยนต์มาเป็นหมอให้นึกถึงนะคะ แล้วมีกรณีนึงเช่น เป็นหมอนี่ คนนี้ยังไงก็ไม่รอด เด็กๆคิดว่าหมอจะทำคนไข้ตายไหม ไม่ใช่ไหมคะ แต่ถ้าเป็นหุ่นยนต์มันจะประมวลแล้วเป๊ะตามนั้น ถ้าไม่รอดก็คือตายนึกออกไหม มันก็คือ ในความคิดของคนกับหุ่นยนต์ มันยังมีช่องว่างนิดนึง ที่เขาเรียกว่า คนมันยังมีความคิดว่าคือคนด้วยกัน อาจจะอยู่ต่อไปได้ ถ้าเป็นหุ่น พอมันโดนสั่งว่าถ้ามันเป็นเคสนี้ I got รายได้ สถานะผู้ชาย ว่าจะทำตามคำสั่ง ตามคำสั่งเป๊ะ มันจะไม่มีแบบว่า น้าตายไม่ได้มันยังไม่มีโมเม้นนั้น คือมันไม่มี ความละเอียดเท่าคน ความละเอียดอ่อนทางจิตใจ รู้สึก โลภโกรธหลง วิธีการแสดงผล ของคนนะคะ ก็คือถ้า ใช้ผักทำโทษนะคะเด็กๆ ก็ใช้ผ่านภาษามือใช่ไหมคะ หรือ หรือเขียนให้เห็นใช่ไหมคะเหมือนสั่งการบ้านไป มาส่งแม่ คือพิมพ์มาส่งง่ายใช่ไหมคะ แล้วก็ผ่านการเคลื่อนไหวใช่ไหมครับ พ่อแม่บอกยืนขึ้น เด็กๆเหมือนเสียงของเราดังเลย ขึ้นแบบนี้เป็นต้น คือผ่านการเคลื่อนไหว กำลังประมวลผลของคนจะ ดีกว่าคอมพิวเตอร์ แบบนี้นะคะ ก็เลยทำเป็น ตารางเปรียบเทียบให้เห็น อันนี้มนุษย์ ประมวลผลโดย ผ่าน สมอ อุปกรณ์คอมพิวเตอร์ ประมวลผลต่อ CPU หรือหน่วยประมวลผล ส่วนของการนำ เข้าข้อมูล คือผ่านประสาทสัมผัสทั้ง 5 คือตาหูจมูกปาก แล้วก็มือ แบบนี้นะคะ อ้วนคอมพิวเตอร์ก็คือผ่าน คีย์บอร์ดกับเมาส์ ส่วนของ output ก็คือ ของคนก็คือ แสดงผลผ่านการพูดการอ่านการเขียนการเคลื่อนไหว เครื่องคอมพิวเตอร์ก็คือผ่านหน้าจอเท่านั้น ราคา เดี๋ยวขอเบรค ซัก 10 นาทีก่อนนะคะ ใครจะไปเข้าห้องน้ำ วันนี้แม่เบรคให้ โอเคนะคะ พร้อมเรียนต่อไหม OK เดี๋ยวนะคะ ข้อต่อมาเรา แล้ว เราจะเขียนโปรแกรมนี่ เขียนโปรแกรมคอมพิวเตอร์กันนี่ เราต้องทำอย่างไร วิธีการเขียน โปรแกรม มันก็มี 5 ขั้นตอนก็คือวางแผนวิเคราะห์ ออกแบบ ดูแลรักษานะคะมาดูที่ขั้นตอนแรกก่อนนะคะ การวางแผน running ก่อนจะเขียนเราก็ต้องรู้ก่อนว่า เราต้องการเขียนอะไร ต้องวางแผนก่อน ว่า ต้องการพัฒนาอะไร มันมี ลำดับขั้นอย่างไร นะคะ พอวางแผนเสร็จ ก็ต้องมาวิเคราะห์วิเคราะห์อะไรวิเคราะห์เพื่อให้รู้ว่า อะไรคือข้อมูลที่จะต้องนำเข้า เข้ามาดูข้อมูลข้าว Wood บอกอย่างนี้ว่า input ป้อนข้อมูลอะไรเข้าไป พอ ขออะไรอีก เมื่อป้อนเข้าไปแล้วสิ่งที่เราต้องการออกมา ออกไหมคะก็คือ ให้อะไรเข้าไป แล้วจะได้อะไรออกมา และ สุดท้าย มากำหนดวิธีการก็คือ แล้วคอมพิวเตอร์มันจะต้องประมวลผลอย่างไร นะคะ ลีลาศไม่ได้ยิน ตอนแรกเห็นไอ้นี่กับเราอยู่ เราก็เลยไปเลย นะคะ ที่ราบได้ยินหรือยัง บินไหมคะ นะคะก็คือเราจะต้อง รู้ก่อนว่า เราจะสั่งให้คอมพิวเตอร์ทำอะไร เสร็จแล้ว พอสั่งเข้าไปแล้ว เราก็ต้องรู้ก่อนว่า แล้วถ้าให้คอมพิวเตอร์ทำ แล้วที่ต้องการจะออกมา คืออะไร เหมือนแม่สั่งทำการบ้าน เด็กๆจะต้องส่งมาก็คือ นั่นคือผลลัพธ์ใช่ไหมคะ ไม่ใช่ว่า ทำการบ้านบอกให้ ไปทำรายงานมาส่งแต่ที่เด็กๆ ทำมาส่งคือ กระดาษ 1 แผ่น ถูกต้องไหมรายงานไม่ควรเป็นกระดาษ 1 แผ่น ได้ไหมคะ พอรู้วิธีเข้าข้อมูลแล้วข้อมูลที่จะเข้าข้อมูลที่จะออก เราก็ต้องรู้ว่า เราจะใส่ให้คอมพิวเตอร์ทำงานอย่างอย่างไร ใครเคยเห็น ตู้ จปร เหรียญน้ำดื่ม เครื่องดื่มอัตโนมัติน่ะเห็นไหม หลักการก็คือใส่เหรียญเข้าไปเสร็จแล้วก็ไปทำอะไรไปเลือกใช่ไหมลูก เราต้องไปเลือกว่าจะเอาน้ำอะไรใช่ไหมคะ อักเสบ เราต้องหยอด จำนวนเงิน ไม่เท่ากับราคาใช่ไหมคะ มันถึงจะได้ น้ำออกมาน่ะ ในตู้นั้นมีโค้กมีเป๊ปซี่ พี่น้ำส้ม 60 บาท ส้ม 10 บาท เราอยากได้น้ำส้มเราเลือกน้ำส้มเสร็จเราต้องหยอดเหรียญ ได้เงิน 12 บาทใช่ไหมคะ แล้วเราก็จะกดปุ่มว่า เรื่องน้ำส้ม น้ำส้มมันถึงจะ หล่นลงมาให้ เราจะต้องเลือกก่อนว่าเราจะซื้ออะไร พอเลือกเสร็จ เราก็ต้องใส่จำนวนเงิน ตามราคาสินค้า ต้องหยอดเหรียญลงไป พอคอมพิวเตอร์มันได้เหรียญครบตามจำนวนแล้ว มันก็จะส่งน้ำส้มออกมาให้นะคะ นั่นก็คือวิธีการประมวลผลของคอมพิวเตอร์ ปีนี้ในส่วนของออกแบบ เราก็ดีไซน์ พูดถึงอัลกอริทึมก็คือการ ออกแบบให้คอมพิวเตอร์รู้ โดยนำคนออกแบบ อันนี้เขียนได้ 3 แบบก็คือ บรรยายแล้วก็แบบผังงาน แบตเปลี่ยนเป็น รหัสจำลอง นะคะ เราก็ผัง ลำดับงานหรือโฟชาร์ต ที่นี่จะข้ามล่ะคะ ส่วนต่อไปไปโผล่ตรงนี้เลย เดี๋ยวจะไม่เข้าใจ มาดู สิ่งที่เราจะทำวันนี้ก็คือ อัลกอริทึม มันจะเป็นวิธีการ ลำดับขั้นตอนที่จะให้คอมพิวเตอร์น่ะ เราจะไปสั่งคอมพิวเตอร์ เราจะลำดับขั้นตอนอย่างไรให้มันสามารถ แบบที่ 1 นะคะ ที่เราจะพาเขียนในวันนี้ สอนวิธีสำหรับการเขียนโปรแกรม หรือการเขียนแบบอัลกอริทึมนะคะ เขาระบุไว้ว่า ถ้าเราจะเขียนอัลกอริทึมให้ดีคือ 1 เราจะต้องเขียนให้มันชัดเจนก็คือ ให้มันรับอะไรเข้าไป ให้มันแสดงอะไรออกมา ต้องระบุลงไปเจาะจงลงไปนะคะ 2 ข้อที่ 2 ลำดับการเขียน ต้องเขียนให้เป็นขั้นๆเลย เหมือนที่แม่บอก ถ้าเราจะซื้อน้ำส้ม เราจะต้องรู้ราคาว่าน้ำส้มราคาเท่าไหร่ เสร็จแล้วก็หยอดเหรียญใช่ไหมคะพ่อหยอดเหรียญเสร็จ เอายอดครบตามจำนวนอำเภอน้ำส้มน้ำส้มถึงจะออกมา มันจะต้อง ตามลำดับขั้นตอน ไม่ใช่ ตอนนี้หนูนึกออกนะ เราต้องบอกให้คอมพิวเตอร์มันทำงานไปตามขั้นที่เราบอกมันไม่สามารถกระโดดข้ามไปข้ามมา สมมุติบอกว่า เดี๋ยว Optra ไปซื้อ กาแฟ Amazon ให้แม่ ตาก พ่อไปที่ปั๊ม แวะเซเว่นซื้อขนมตัวเองถ้าเป็นคนมันจะ นอกเหนือคำสั่งนึกออกไหม เพราะอะไรเพราะแม่ไม่ได้ไปด้วยใช่ไหม ป้าแอบเข้าเซเว่นไปแล้ว ตั้งค่าคอมพิวเตอร์น่ะ ถ้าเราสั่งปุ๊บ ให้นึกถึง ทำไมเขา มีระบบขับอัตโนมัติ เพราะคอมพิวเตอร์มันจะ ไม่ออกนอกเส้นทางนึกออกไหม เดี๋ยวนี้พวกรถส่งของ ก็จะปิดระบบนี้ไว้ เพราะว่ามันจะควบคุมไม่ให้ คนขับรถ นำรถออกไปนอกเส้นทางได้อย่างนี้เป็นต้นนะคะ ปรากฏ ในคอมคือเครื่องมัน ประมวลผลช้า น้องสงสัยทำไมพี่รามไม่ได้ยิน สัญญาณมันน่าจะหลุด โอเคพี่ล่างได้ยินแล้ว คือเครื่องน้องภาพมันหยุดไป เล่นกับคอมนะคะคอมมันประมวลผลแบบที่บอก ความเร็วในการประมวลผลน่ะ และอัลกอริทึมที่ดีต้องมีจุดสิ้นสุดเสมอ เราต้องทำไปเรื่อยๆหมุนๆอยู่นั่นแหละไม่หยุดนะคะแล้วมันก็จะทำได้ไม่หยุดเพราะมันเป็นคอมไง มันจะไม่เหมือนคนนะ ทำเหนื่อยคนก็จะหยุดพักนะแต่คอมพิวเตอร์ไม่รู้จักเหนื่อยมันก็จะทำไปเรื่อยๆตามหลักก็คือมันก็ต้องมีบอกว่าจบตอนไหน มันบอกกะระยะเวลา ใช้เวลาในการทำเท่าไรอะไรอย่างนี้ มาๆข้อต่อมาก็คือ ตามหลักเวลาให้คอมพิวเตอร์ทำงานนี่เราต้องให้มันประมวลผลให้น้อยที่สุดคือ ไปเยอะอย่าเยอะกับมันว่าอย่างนั้นเถอะ สั่งสั้นๆคุณอ้วนมันก็เข้าใจแล้วนะคะ แล้วก็ต้องสามารถแก้ไขดัดแปลงได้โปรแกรมที่เราเขียนน่ะ ใช้ทำแล้ว ไม่รู้ ไม่รู้จะแก้อย่างไร ไม่ต้องค่ะ ปีนี้ เอามาเราจะต้องทำนะคะ การเขียนวิธีแบบมาตรฐาน อย่าให้เด็กๆเปิด Gmail เปิดอีเมลนะคะ เปิดอีเมลตัวเอง อีเมลมหาลัยจำได้ไหม เข้าคลาสรูมเรามีไว้ให้ เป็นห้องเรียนของเรานะคะ อะไรนะ ไม่ได้ขึ้นกดผิด Windows อะไร OK ไปไหน classroom จำได้ไหมคะ นั่งไว้ให้แล้ว วันนี้ให้เด็กๆเข้ากลุ่มนะคะ มันมีใบงานที่เราทำไปด้วยกัน ชั่วโมงนี้นะคะ อยู่ตรงนี้ค่ะใบงานสัปดาห์ที่ 2 รอบบ่ายไปแล้วเข้าไปเปิด งานได้เลย มีไฟล์ Word คะ เวลาส่ง ที่รักแต่งงานนะคะ ส่งงานกลับเข้ามาในคลาส อิ่มตื้อ แล้วก็รหัสตัวเองไว้ ตีหัว รายงานตัวเองนะคะ ไฟล์งานมันจะเป็นขวดละ ก็อย่าลืมใส่ชื่อ ใส่รหัสด้วย กินไหมคะ เข้าไปเจอไหม อาไปงานจะเป็นอย่างนี้นะคะ อยู่หัว มีแบบขั้นตอน วิธีมาตรฐาน อยากปลูกฝังให้เด็กจะได้ ทำ ไปงานนี้แล้วส่งกลับมา ส่งเข้าใน classroom ของเรานะคะ ชั่วโมง เป็นอย่างไร ทิ้งไว้เลยก็ได้จะได้ดูไปด้วยจะได้ทำความเข้าใจไปด้วยนะคะ มีใครยังไม่ได้เปิด เดี๋ยวถาม แม็กกี้ กงยู ก่อน ไม่ไปทีละคน ตาดูอยู่ไหม เปิดเสร็จหรือยัง ไปยังเข้า classroom ได้ยกมือนะคะ แก้ม เด็กๆเข้าอยู่ใช่ไหม ยังจำ อีเมลใหม่ ของมหาวิทยาลัยไม่ได้ใช่ไหม พากันหมดทุกคนเลย โอนเข้าหรือยังลูก เข้าแล้วนะ OK ครับ เงินเข้าหรือยังครับ ยัง 100 ยังเปิดใช้งานหรือยัง เลิกงานแล้วนะ มีงานแล้วนะคะ OK พี่น้อยเสร็จหรือยังครับ เลี้ยงครับ เปิดแล้วโอเคครับ หมุน หุ่นกำลังเปิด เดี๋ยวย้อนกลับมานี่มานี่ เมื่อกี้เปิดหรือยังครับ ผมอยู่ น่าจะยัง ทำอะไรอยู่ เปิดเสร็จหรือยังครับ อย่างใช่ไหม สายัณห์ เปิดให้หรือยัง หลวงปู่หมุน กุ้งนาง เปิดได้แล้วบ่ เมนูกุ้งนางให้ด้วยนะ OK ห้องน้ำเปิดหรือยังคะ OK เปิดครบหมดทุกคนแล้วนะคะ หุ่นหรือ พี่ล่ะเมื่อกี้เปิดได้หรือยัง กี่เปอร์เซ็นต์หรือยัง หรือยังลูกแม็กกี้ OK เปิดแล้วนะคะโอเคค่ะ เหลือองุ่นใช่ไหม เหลือองุ่นคนเดียวนะ องุ่นจำรหัสผ่านไม่ได้ บัตรประชาชนไม่ใช่หรือ เมลมหาวิทยาลัย อย่าเพิ่งทำ เดี๋ยวสอนก่อน เข้าเมลไม่ได้บอก ยังเหลือ 160 ยังไม่ได้รอก่อนนะคะ เราบอกแล้วเดี๋ยวมหาวิทยาลัยมันจะได้ใช้บ่อย ได้หรือยัง บอกแล้วว่าอย่าลืมนะ ใครตกวิชา ชักจะใช้เลยไหม ที่นี่ เปลี่ยนเมลหรือ แล้ว เน็ตที่ได้มา ลองแล้วไม่ได้หรือ ใช่มันเปลี่ยนรหัสบ่ โอเคนะคะ สำหรับเพื่อนๆมาดูกัน สไลด์เราต่อดีกว่า ไปต่อไม่ได้ เราจะมาเขียน อัลกอริทึม แบบที่ 1 แบบขั้นตอนวิธีแบบมาตรฐาน ของคะหอมแก้มทำระดับงานในวันนี้นะคะ แบบแรก มีตัวอย่างว่า ก็นิดนึง อันนี้อยู่ในงานมี ตัวอย่างวิธีเขียน นะคะ เช่น วันนี้ อย่างนี้ก็คือ เขียนอัลกอริทึม เพื่อคำนวณหาพื้นที่ สามเหลี่ยม รูปสามเหลี่ยมนั่นเองเด็กๆ ตรงนี้เห็นไหมคะใน ในใบ เปิดใช้งานซิมคู่ จะไปด้วยก็ได้ มันก็ดีกว่า Siri ใช่ไหมคะ คือ เราจะมองที่ตัวนี้มหาชัยหรือภาษาอังกฤษก็ได้ ตั้งชื่ออัลกอริทึมนี้ว่า ไข่ Angel area พื้นที่สามเหลี่ยมอย่างนี้ ภาษาอังกฤษหรือเป็นภาษาไทยคือ สามเหลี่ยม หี บอกแล้วว่าการประมวลผลใช่ไหม กำลังจะต้องรู้ว่าคุณคืออะไร ของพื้นที่สามเหลี่ยม ก็ต้องมีความยาวของฐาน สูตรการหาพื้นที่สามเหลี่ยมก็คือ 1 ส่วน 2 คุณขาน กลุ่มสูงไหม เพราะฉะนั้นเราก็ต้องออกความยาวฐาน อากาศมันยาวเท่าไรนะคะ แล้วบอกความสูงเห็นไหมคะ สามเหลี่ยมนี้มีความสูงเท่าไรนะคะ ไอ้นี้ แค่นี้นะคะ มีเพิ่มบอกอะตอมเป็นเลขจำนวนเต็มหรือจำนวนจริงนะ ทำให้เป็นเลขที่มีค่าลบ เพราะในคอมพิวเตอร์น่ะ ตัวเลขของคอมพิวเตอร์ ที่เป็นลบ แล้วก็มีค่าที่เป็นจำนวนจริง ราคา เต็มจำนวนเต็มนั้นหมายถึงไม่มีทศนิยมนั้นเองลูก แต่ถ้า ทศนิยม มันจะเรียกว่าจำนวนจริงนะคะ เสร็จแล้วสิ่งที่ แสดงผลออกมา ก็คือ แสดงท่า พื้นที่เห็นไหมคะ ที่ของสามเหลี่ยมนี้ พื้นที่สามเหลี่ยมนี้ ที่เท่าไร ว่าจะสั่งคอมพิวเตอร์เนี่ย ตามหลักแล้วก็คือต้องบอกอีกเริ่มต้นเห็นไหมคะ มีอิน ภาษาไทยมีแต่พูดเก่งมาก เริ่มต้น อย่างนี้นะคะเราก็คือมี อัลกอริทึม bnk Begin เขียนเป็นภาษาอังกฤษเพราะอะไร เขียนซูโดโค้ด เป็นภาษาอังกฤษ ต่างกันตั้งแต่แรกแบบนี้ก็จะเข้าใจง่าย นะคะ คือ เราควรจะ หาคำศัพท์ด้วย อะไรอย่างนี้ด้วยนะครับ เงื่อนไขเราก็ต้องใส่ นะคะ ไม่มีไม่มีบอกตั้งแต่ขั้นตอนออกก่อนว่า ขนาดยาว x ความยาวน่ะ ถ้าเป็น กระสุนหรือไม่คะคือให้มันติดลบนั่นเอง ค่าตัวเลขติดลบ เลยต้องมาหางานตรวจสอบให้คอมพิวเตอร์ตรวจสอบ ถ้าน้อยกว่า 0 หรือไม่นะคะ การกำหนดเงื่อนไขถ้ามันมีเงื่อนไขปุ๊บนี่ เราจะใช้คำว่าอีฟ ถ้า 5 แล้วนะเอว ถ้ามี อีกก็ใส่เข้าไปอีกเหมือนกันนะคะ ทุกครั้งที่ โจทย์ จบเรือมนุษย์ ก็บอกแล้วว่า ต้องบอก ตกมา 2 วันแล้ว หน้าเก่าอัด 2 แผ่นนี้ออกร้อนเท่าไหร่ เราก็แค่ให้ input คำว่ากินยาเข้าไปแทน อะไรอย่างนี้แทนนะคะ อีกอัน เปลี่ยนเป็นแบบ มาตรฐาน รู้จักที่จะให้ทำ ให้เด็กๆเขียน ตอนวิธีเพื่อหาเลขคู่เลขคี่ ให้ทำในงาน เปิดใช้งานควบคู่กันไปค่ะ เดี๋ยวพาน้องทำอันแรกก่อน ไหมคะ ขั้นตอนวิธี คู่ เล็กกี้ ลองอันที่เป็นภาษาอังกฤษ เพราะฉะนั้น ขายอะไรคะ Google แปลภาษา หาคำว่า ไอ้คู่ แล้วก็เล่นขี้ แปลเป็นภาษาอังกฤษ ไปอย่างไร อันดับแรก ชื่อเข้าไป คู่ ลัคกี้นะคะ อะไรเจอแล้วพิมพ์เลยนะคะเพราะงานนี้ต้องใส่ต้องอม H อะไรหาคำว่าเล็กเป็นภาษาอังกฤษเจอแล้ว ไปเข้าไปแทนคำว่าขั้นตอนวิธีได้เลย ใส่เข้าไปเลยนะคะ มาดู ในส่วนของ input เราจะหา เลขเป็นเลขคู่เลขคี่ได้ ตอบ อะไรคะ เราก็ต้องปล้นอะไรเข้าไปให้เขา ตัวเลขใช่ไหมคะ ถูกไหม เพราะเราจะใส่ปีนี้อย่าให้ระบุ อยากนอนตัวเลขกี่ตัว อย่างนั้นแม่กับลูกให้ก่อนก็ได้ สมมุติ ไม่อยากจีบเยอะ เราให้ระบุว่า ใส่ ตัวเลขจำนวนเต็ม เพราะอะไรเพราะถ้าเป็นจำนวนเต็มเด็กๆไม่ต้องใส่ทศนิยมนะไม่ต้องใส่จุด ใส่แค่ 1 2 3 11 12 อะไรอย่างนี้นึกออกไหม เลขที่เป็นจำนวนเต็มนะคะ จำนวนเต็มกี่หลัก แค่ 2 หลัก หลักสิบหลักฐานนึกออกไหม เพราะฉะนั้นตรง input ก็บอกว่าให้ รับค่า คอมพิวเตอร์เป็นตัวรับค่านะให้รับค่าเลขจำนวนเต็ม เขียนอย่างนี้นะคะ สิ่งที่เป็น output ก็คือสิ่งที่เราจะหา ที่ต้องการให้มาแสดงออกมาก็คืออะไรคะ คือเลขอะไร คำสั่งคือให้หาเลขคู่เลขคี่ใช่ไหมคะ วุฒิจะออกมาจะต้องเป็นเลขอะไรคะ ได้ทั้ง 2 เลขนะ คือเลขคู่ ต้องมีคำว่าหรือเลขคี่ เพราะ ตอนที่เราใส่ข้อมูลเข้าไปหรือให้คนอื่นใส่เราจะไม่รู้เลยว่าเขาป้อนเลขอะไรเข้าไป ออกไหม คอมพิวเตอร์มันจะเป็นตัวประมวลผลออกมาว่าเลขที่ถ่ายออกมานั้นออกมาแล้วจะเป็นเลขคู่หรือจะเป็นเลขคี่ ฉะนั้นเอาผู้ที่ได้ออกมาก็คือมีความที่จะเป็นเลขคู่ก็ได้เลขที่ก็ได้เพราะฉะนั้นเวลาเขียนเอาพุดก็ต้องบอกว่า เลขคู่หรือเลขคี่ คือคอมพิวเตอร์มันก็จะแสดงทั้ง 2 คนน่ะแล้วแต่ว่าเลขที่ป้อนเข้าไปเป็นตัวไหนออกมา เพราะฉะนั้นต้องเอาพุทราใส่คำว่าเลขคู่หรือเลขคี่ลงไปนะคะ ตรงส่วนอื่นที่พอเริ่มมีกิน ในนี้ วงเล็บปีกกาใหญ่เห็นไหมคะ เขาบอกว่าใส่คำอธิบายอัลกอริทึมหรือ comment ลงไปก็ได้อาจจะบอกว่า บีกินไม่ทำอะไร จะบอกไว้ว่า เริ่มรับค่า เป็นคำสั่งเพื่อให้ คอมพิวเตอร์รับค่านะคะ ไอ้พวกอีฟมันเป็นเงื่อนไขเป็นส่วนของการโปรเซสแล้ว เราต้องมาดูว่า ตัว ในตัวงานเราน่ะมันต้องทำอีกไหมมีเงื่อนไขไหมเห็นไหมคะ นะคะ เป็นเอวไหมอย่างนี้เป็นต้นนะคะ แต่ที่มีแน่ๆ คือส่วนของคำสั่งสำหรับรับข้อมูลใช่ไหมคะ Begin เริ่ม ทำอะไรคำสั่งในการรับข้อมูลในคอมพิวเตอร์นะคะ ภาษาอังกฤษก็จะมีแก๊ส Believe แล้วก็มี 2 อันนี้ ใช้ get up Please ใช้ตัวไหนก็ได้อะไรเก็บ Number เห็นไหม แล้วก็ตามด้วยชื่อตัวแปร ต้องบอกว่าสั่งให้มารับอะไร Number นะคะ คือรับจำนวนตัวเลขอย่างนี้นะคะเดี๋ยวพิมพ์ให้ดูนะคะ ก็คือเราจะต้องบอก เริ่มต้นก็คือ ใช่ไหมเพราะถ้าไม่ป้อนตัวเลขเข้าไปให้น่ะ มันก็จะ คำนวณไม่ได้ไงว่ารถ หมายเลขนี้เป็นเลขคู่หรือเลขคี่เลขอะไรเด็ด number ค่ะใช้คำว่า Number เพราะตัวเลขภาษาอังกฤษ ก็คือ Number นะคะ พอเราเข้าไปแล้วเสร็จแล้วจะเป็นขั้นตอนที่เรียกว่า จะใช้คอมเม้นมาอยู่ตรงนี้ Comment เราบอกว่าเริ่ม เริ่มให้ ให้เขียนบอกเป็นภาษาไทย จะได้รู้ว่ามันทำอะไรคือตรงส่วนที่คอมเม้นเราสามารถพิมพ์เป็นภาษาไทยได้เพื่อเราจะได้รู้ว่าตรงนี้ ก็คือเราบอกให้คอมพิวเตอร์มาทำอะไรรับจำนวนรับค่า รับค่าตัวเลข ตัวเลข เห็นไหมคะก็เลยสั่ง get Number เสร็จแล้วทำอะไร ให้ เป็นขั้นตอนต่อมา คือพอรับค่าตัวเลข เอามาเราก็ให้คอมพิวเตอร์ประมวลผลว่าตัวเลขที่ มานั้นเป็นเลขคู่หรือเลขคี่ วิธีการหาเลขคู่หรือเลขคี่นั่นก็คืออะไรเอ่ย ใช้อีกก็ได้นะคะ เพราะมันเป็นเงื่อนไขเพราะมันมี 2 ทางเลือกใช่ไหมว่าเป็นเลขคู่หรือเป็นเลขที่ condition การตัดสินใจเมื่อตัวนี้เป็นอย่างไร ถ้า Number คะถ้านำเลยใช่ไหม เพราะสิ่งที่เราเข้าใส่เข้ามาก็คือ Number ใช่ไหม ถ้า Number ตัวเลขหารด้วย หารด้วยเท่าไร ถึงจะรู้เป็นเลขคู่หรือเลขคี่ อ่านนะคะ ในคอมพิวเตอร์เครื่องหมายของคอมพิวเตอร์ก็คือ slash นะลูก คอมพิวเตอร์จะไม่ใช้เครื่องหมายหาร แบบมีขีดกลางแล้วก็มีจุดบน 2 จุดนะ คอมพิวเตอร์จะใช้เครื่องหมายหารของคอมพิวเตอร์คือ slash หาร 2 แล้ว เพ็ญนะคะเจน พรุ่งนี้แล้วนี่ หาร 2 แล้วลงตัว นะคะ ตรงนี้ก็จะต้อง ให้มันแสดงผลคำสั่งแสดงผล ในคอมพิวเตอร์มีคำสั่งพริ้น หรือ Display คือถ้าใช้ปริ้น หมายถึงให้แสดงทางเครื่องปริ้นเตอร์ แต่ถ้าใช้ดีจะแสดงทางหน้าจอ ซึ่งตอนนี้ เราไม่มีในห้องเราไม่มีเครื่องปริ้นเตอร์ให้นึกถึงเราก็ให้แสดงทางหน้าจอ ก็คือ Display Play อะไร เจ๊เล็ก พี่ได้ภาษาอังกฤษแล้วใช่ไหมเดี๋ยวแม่จะถาม แม็กกี้ ครูภาษาอังกฤษว่าอย่างไรลูกสะกดมาซิแม็กกี้ รู้หรือยังเจอหรือยัง ภาษาอังกฤษว่าอย่างไรครับกดให้ดูซิว่ามีตัวอะไรบ้าง คำว่าเลขคู่ กฎมือซ้ายมือสะกดให้ดูซิ เปิดดูได้นะคะ มีตัวอะไรบ้างสะกดให้พี่ล่ามดูด้วยเพราะพี่ล่ามจะบอกแม่แม่จะได้พิมพ์ลงไป ให้นึกถึงนะเด็กๆลองเปิดเครื่องคิดเลขในมือถือก็ได้นะคะ เปิดไม่ได้เลยครับเพราะว่าอินเตอร์เน็ตมีปัญหาครับ งั้นเดี๋ยวถามคนอื่นก็ได้ รามกระตุก ถามแบงค์ดีกว่า แบงค์แบงค์ คำว่า คำว่าเลขคู่ในภาษาอังกฤษ สะกดซิ กดคำว่าเลขคู่ในภาษาอังกฤษให้ฟังสิ มีคำว่าอะไรบ้าง หาเจอหรือยัง ให้ search คำว่า คู่เลขคี่ ไหนลองสะกดซิแบงค์ลองสะกดซิ No No No โต๊ะหลังไอ้แบงค์น่ะ น้อยไปโต๊ะแบงค์ บอกให้แบงค์สะกดให้พี่เขาฟัง กด e v e n Event นะคะ e v e n ก็คือ เมื่อคืน อะไรก็แล้วแต่ที่หารด้วย 2 นะคะ ตัวนี่ condition ออกนะ Number ที่มันหารด้วย 2 นะคะ แล้ว ตัวนี่มันจะให้มันแสดงคำว่า เป็นภาษาไทยนะคะ ใครแสดงต้องใส่เครื่องหมายคำพูดด้วยถ้าแสดงเป็นข้อความนะคะ การแสดงผลในคอมพิวเตอร์ถ้าแสดงเป็นข้อความเราต้องมีเครื่องหมายคำพูดนะคะ วันนี้อยากให้แสดงเป็น ภาษาไทยแล้วกัน Event ก็คือเลขคู่ ใส่เป็นอย่างนี้ก็ได้นะคะ eeprom เท่ากัน มีทั้งภาษาไทยภาษาอังกฤษเด็กๆจะได้จำได้ทั้งภาษาไทยภาษาอังกฤษก็คือให้มันแสดงคำว่า Event วรรค Lego อย่างนี้นะคะ บอกให้รู้ว่าไอ้เลขที่ป้อนเข้ามาเมื่อกี้นี้ มันคือเลขคู่นะ help help คือถ้ามันหารด้วย 2 แล้ว ไม่ลงตัวนะคะ เราจะให้มันแสดงคำว่า เลขที่แทน เพราะฉะนั้นมันก็จะเป็นอะไรคะ ไอ้ตรงนี้มันเป็นเงื่อนไขว่า ตัวเลขนี้มาหารด้วย 2 นะคะ แล้ว จริงมันจะมีต่ออยู่นะหารด้วย 2 ให้มีเศษ ไม่มีเศษ นะคะ เลขนี้ก็จะเป็นเลขคู่ แต่ถ้าเอ๋ นี่ หมายความว่าถ้าหารด้วย 2 แล้วมันมีเศษ เราก็จะต้อง บอกว่าเลขนี้ นะคะ ภาษาอังกฤษเดี๋ยวถามคนต่อไป พี่อ๊อฟป้าน่าจะได้แล้ว ต้า สะกดเลขที่ภาษาอังกฤษ หาเจอแล้วใช่ไหม บ้านเลขที่ในภาษาอังกฤษสิ กดมาสิ ให้พี่เขาเห็นด้วยมีตัวอะไรบ้าง GIS p l a y แล้วก็ Number ครับ คือเลขคี่ เดี๋ยวนะมีตัวอะไรบ้างนะเอาใหม่เอาใหม่ B y ไม่ใช่แล้ว คำว่าเลข ในภาษาอังกฤษ ไม่ใช่ดิสนารี ขี้ภาษาอังกฤษว่าอย่างไร ไหน search อย่างไรนะ ไม่ใช่หรือ เลขคู่เลขคี่นี่ ไปหาอะไรมานะ เป็นด้วยนะ คำว่าเลขคู่เลขคี่ก็คืออ๊อดกับอีเว้นนะคะ นี่นะคะ ขั้นตอน ชื่อ ณตอนนี้ ต้องหาเลขคู่เลขคี่ได้เราต้องป้อนจำนวนตัวเลขให้คอมพิวเตอร์นะคะ ที่บอกว่าให้ใส่จำนวนเต็ม ถ้าเวลามาคำนวณในการหาร ก็จะทำให้รู้ผลว่าเป็นหรือไม่เป็นเศษผ้าใส่โทรศัพท์ มันจะเกิด เยอะ นะคะ พอเราบอกว่า input คืออะไรเอาคุณคือให้มาแสดงข้อความ บอกให้มัน เขาบอกว่ามีข้อความบอกแล้วว่าเด็กๆ ต้องใส่เครื่องหมายคำพูดทุกครั้ง แสดงผลก็คือใช้คำสั่ง Display แสดงทางหน้าจอนะคะ ประมวลผลตัวเลขที่รับเข้ามา นะคะ ว่าจำนวนนั้นน่ะ หารด้วย 2 ใส่รายละเอียดเข้าไปเพื่อให้ตัวเองรู้ว่า กำลังสั่งคอมพิวเตอร์ให้มันทำอะไรอย่างนี้เป็นต้นนะคะ ถ้าสมมุติ ของเราไม่มีเคส ไม่มีฟอ เราก็สามารถลบ พวกคอนดิชั่นพวกนี้ออกได้นะคะ ถ้าไม่ลบนะคะ เด็กๆก็ บันทึกน่ะ อีกชื่อหนึ่งก็ได้ เพราะเวลาเซฟส่งตัวต้นฉบับ มันก็โหลดใหม่ได้นะ ถ้าเราไม่มีเงื่อนไขอื่นเราก็ลบออก เพราะ รถเสร็จแล้ว สังเกตตำแหน่งเริ่มต้น ของพี่กิน ดีกินกะเป็นก็ต้องตรงกันนะคะ ขยับเข้าไปหน่อย นะคะ มีเริ่มต้น ส่วนรูปแบบของตอนนี้มันก็ต้องอยู่ตรงกัน นี่ก็คือเศษวิธีการเขียนแบบมาตรฐานก็คือ 1 เราจะต้องระบุว่า สิ่งที่เราจะทำนี่คืออะไร วุฒิอะไรเข้าไป แสดงผลอะไรออกมาเห็นไหมคะ แล้วก็มาประมวลผลหรือใช้คำสั่ง เริ่ม เริ่มตั้งแต่รับค่า การประมวลผลโดยเงื่อนไข ถ้า Number หารด้วย 2 แล้ว ส่งตัวนี้ ก็คือแสดงผลเป็นเลขคู่ไม่ลงตัวคือแสดงผลเป็นเลขคี่แล้วก็ n f อย่างนี้เป็นต้นนะคะ นี่คือการเขียนอัลกอริทึมแบบวิธีมาตรฐาน อาจจะเขียนเป็นภาษาไทยทั้งหมดก็ได้อย่างนี้นะคะ แต่ต้องพยายามให้เขียนเป็นภาษาอังกฤษ เด็กๆจะได้จำได้ว่า พูดถึงการรับค่า ในคอมพิวเตอร์นี่ มันก็น่าจะไปเก็ตอย่างนี้นะคะ ทีนี้มาดู จากตัวนี้แล้ว เราจะต้องเขียนให้มันเป็นชุดคำสั่งเทียม วิธีการเขียนเป็นอย่างไร ดูสไลด์ต่อไปเลยนะคะ พอเราเขียนแบบวิธีมาตรฐานเสร็จมันก็จะเข้ามาสู่ขั้นตอนการเขียน รหัสเทียม หรือซูโดโค้ดนะคะ pseudo Code มันคืออะไร คือคำสั่ง คำสั่งเลยทีนี้เขียนให้เห็นว่าเป็นคำสั่งเลยนะคะ เป็นคำสั่งที่ใกล้เคียงกับภาษาอังกฤษ มันจะมีโครงสร้างเหมือนที่บอกน่ะ บอกว่ามีเริ่มต้นมีจบมีอะไรอย่างนี้ เห็นไหมคะ เขาบอกว่า เริ่มต้นให้ใช้คำว่าบิกินี่ พอจบจบและเย็นนะคะ เวลาอ่านหรือเขียนข้อมูล ใช้คำว่า Live ปริ้นนะคะ จะระบุไว้เลยว่าเป็นนิดเป็นปริ้นนะคะ เราจะต้องใช้แค่ L กับลิ้นนะคะ เป็นการทดสอบเงื่อนไขก็ใช้ If else พวกนี้ ถ้าเป็นคำซ้ำ จะใช้ Wifi เลนส์ wide เป็นต้นนะคะ รูปแบบของการเขียนซูโดโค้ด สั่งเทียมนะคะ ถ้ารับข้อมูลแสดงผลเห็นไหมคะ เมื่อคืน Live แสดงก็คือปริ้นเห็นไหม นี่คือคำสั่งมานะคะ มานี่มาจาก หรือตัวแปร เราจะบอกให้คอมพิวเตอร์ อะไรนี่ต้องมีตัวแปร ใช้ในการสั่งงานมันเหมือนตัวแปร Number เวลาตั้งชื่อตัวแปรมันจะสื่อถึงความหมายของคำนั้นด้วยนะคะ มีการเปรียบเทียบ เราจะใช้เงื่อนไขที่เรียกว่า If then Else นะคะ ถ้าเป็นแบบทางเลือก เราจะใช้ ขายที่เรียกว่าเฟซนะคะ แล้วก็ตามด้วยตัวแปรที่เรากำหนด แล้วก็ตามด้วยเงื่อนไขว่า อะไรอย่างนี้นะคะ จบด้วย nks เสมอนะคะ ที่นี้ ให้ทำงานแบบวนรอบซ้ำๆ ในคอมพิวเตอร์มาใช้คำว่าวาย แล้วก็ ripples computer reservation ไปดู แล้วก็ ny นะคะ แล้วก็มีอีกนิด Sunsilk ส่วนใหญ่จะใช้ 2 ตัวนี้ คอมมิวเตชั่นนี่จะไม่ค่อยใช้เท่าไหร่นะคะ ใช้อยู่แค่ 2 ตัวบน ถ้าในตัวอย่างเมื่อกี้ตัวอย่างแรกที่เราบอกวิธีการเขียน อัลกอริทึม แบบเป็นขั้นตอนแบบเป็นวิธีมาตรฐาน ที่นี้เรามาเขียน คำสั่งเทียม หรือซูโดโค้ด การคำนวณหาพื้นที่นะคะ เด็กๆดูเปรียบเทียบได้นะคะ นี่คือแบบที่เป็นชุดคำสั่งเทียมในการหาพื้นที่สามเหลี่ยมนะคะ ให้ดูก่อน แล้วก็แบบมาตรฐาน ในการเขียน เห็นไหมคะ มาตรฐานจะยาวหน่อย แต่มันจะมีรายละเอียดไง มันจะทำให้เราเข้าใจก็คือ เราควรเขียนแบบมาตรฐานก่อน เพื่อให้เรารู้ว่าไอ้สิ่งที่เราจะเอามาทำนี่ เห็นไหม แม่แบบมาตรฐานน่ะ สามารถเขียนเป็นภาษาไทยได้อย่างที่บอกนะคะ เขียนเป็นภาษาอังกฤษน่ะ คือถ้าพูดถึงนะ ตัวที่ในใบงานนี้ในตัวอย่าง ราคา เด็กๆไปปรับได้แก้ไขใหม่ได้เขียนแบบตัวเองได้อธิบายเอง ปีนี้ พอมาเขียนเป็น นะคะ กินก็เริ่มเลย นิดอะไร รับค่าเบรคกับใคร ก็คือฐาน High ก็คือสูงนะคะ คอมพิวเตอร์ก็คือให้มันคำนวณน่ะค่ะ area เท่ากับเศษ 1 ส่วน 2 คูณฐานคูณสูง ไม่ต้องให้ปริ้นออกมา เป็นอะไรเป็นอะไรเสร็จแล้วจบ เห็นไหมคะ ฉะนั้น พอเป็นโค้ชของหาเลขคู่เลขคี่ โอ้โหน่าจะเขียนง่ายกว่า ให้ลองเขียนเอง ส่งเป็นการบ้านนะคะ จำไม่ได้ไม่เข้าใจ ย้อนกลับไปดูเห็นไหม เพราะมันจะมีตัวอย่างนะ มันจะมีตัวอย่างแบบวิธีมาตรฐาน แล้วก็วิธีเขียนรหัสเทียม เด็กๆก็ลองย้อนกลับไปดูเปรียบเทียบกัน รูปแบบเดียวกันแล้วนะคะ แล้วก็ลองเขียนออกมาดู เข้าไปในตัวนี้นะคะ ส่งเข้าไปในใบงาน สำหรับสัปดาห์นี้ เราจะพอแค่ pseudo Code เพราะว่าเขียนผังงานน่ะ มันต้องวาดรูปมันจะช้ากว่านี้ เราจะเอาไว้ต่อในสัปดาห์หน้านะคะ มีใครสงสัยการบ้าน ถาม สมุดเข้าอีเมลได้หรือยัง OK ก็คือแก้ Password ใช่ไหม เข้าไปขอใหม่ โอเคนะคะ พ่อไปทำใบงานนะคะ มอบหมายแล้วก็ส่งเข้าไป iPhone มันไม่ต้องมาอธิบายแล้ว นายแบบมาตรฐานเราอธิบายไปแล้วนึกออกมะ Photo Code ก็คือบอกเลย ขั้นตอน B กินอะไรเป็นอะไรคอมพิวเตอร์ออกมา แล้วก็แสดงอะไรออกมาจบ จะบอกแค่ pseudo Code ก็จะสั้นกว่านะคะ ลองดู เกี่ยวกันอยู่แล้วก็หาเหมือนกัน เหมือนกันเลย เอาพุธเหมือนกันนะคะ แกแค่ตรงนี้ส่วนข้างในนี้ แล้วก็ส่วนนี้ ไม่ต้องใช้ is ไง ให้ใช้เป็นอะไร หรือจะใช้ If ใส่เข้าไป แต่ไม่ต้องใส่คำอธิบายนะคะ เพราะฉะนั้นซ่อมเสร็จแล้ว ส่งเข้าไปในระบบได้เลยนะคะ สำหรับสัปดาห์นี้ ไม่มีใครถาม เราจะขอจบ นักเรียนในวันนี้เพียงแค่นี้นะคะ เด็กจะได้มีเวลานั่งทำถามเพื่อนก็ได้ พูดดีกันก็ได้นะคะ ทำเรื่องเดียวกัน คือจะกู้โลก วิธีมาตรฐาน เลขคู่เลขคี่วิธีมาตรฐาน แล้วเอามาทำเป็น pseudo Code นะคะ จะใส่อะไรเข้าไป โอเคนะคะ ถ้าอย่างนั้น สัปดาห์นี้สวัสดีค่ะเด็กๆ สวัสดีค่ะ ขอบคุณพี่ไกด์ด้วยนะคะเด็กๆ Optra อยู่หน้าจอพอดี ขอบคุณพี่เขาด้วย ออฟต้าขอบคุณก่อนครับ ok ครับ สวัสดีครับ สวัสดีค่ะ ลองทำดูนะคะ เปิดสไลด์ดูก็ได้นะคะ เพราะใน classroom เราก็มีสไลด์ อยู่ที่ Powerpoint สัปดาห์ที่ 2 นะ เปิด LINE ดูจากใน classroom ได้เลยนะคะ เปิดดูควบคู่กับการทำใบงานได้ โอเคค่ะ คุณพี่ไก่ค่ะ ออฟต้าถามอยู่ OK ใครอยากถามถามเลยนะคะยก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ลักการเขียนโปรแกรม วันที่ 22 มิ.ย. 2565</dc:title>
  <dc:creator/>
  <cp:keywords/>
  <dcterms:created xsi:type="dcterms:W3CDTF">2022-07-01T06:47:37Z</dcterms:created>
  <dcterms:modified xsi:type="dcterms:W3CDTF">2022-07-01T06: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กรกฎาคม 2565 เวลา 09.00 น.</vt:lpwstr>
  </property>
  <property fmtid="{D5CDD505-2E9C-101B-9397-08002B2CF9AE}" pid="3" name="subtitle">
    <vt:lpwstr/>
  </property>
</Properties>
</file>